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E3FFA" w14:textId="14AE68D3" w:rsidR="00FE575F" w:rsidRPr="00FE575F" w:rsidRDefault="00FE575F" w:rsidP="009532A1">
      <w:pPr>
        <w:pStyle w:val="Heading1"/>
        <w:pBdr>
          <w:top w:val="single" w:sz="18" w:space="6" w:color="auto"/>
        </w:pBdr>
        <w:ind w:left="630" w:right="720"/>
        <w:contextualSpacing/>
      </w:pPr>
      <w:r w:rsidRPr="00FE575F">
        <w:t>SAMPLE INFORMED CONSENT PROCESS CHECKLIST</w:t>
      </w:r>
      <w:r w:rsidR="002D00EF">
        <w:fldChar w:fldCharType="begin">
          <w:ffData>
            <w:name w:val="Title"/>
            <w:enabled/>
            <w:calcOnExit w:val="0"/>
            <w:helpText w:type="text" w:val="SAMPLE INFORMED CONSENT PROCESS CHECKLIST"/>
            <w:checkBox>
              <w:size w:val="2"/>
              <w:default w:val="0"/>
            </w:checkBox>
          </w:ffData>
        </w:fldChar>
      </w:r>
      <w:bookmarkStart w:id="0" w:name="Title"/>
      <w:r w:rsidR="002D00EF">
        <w:instrText xml:space="preserve"> FORMCHECKBOX </w:instrText>
      </w:r>
      <w:r w:rsidR="00625816">
        <w:fldChar w:fldCharType="separate"/>
      </w:r>
      <w:r w:rsidR="002D00EF">
        <w:fldChar w:fldCharType="end"/>
      </w:r>
      <w:bookmarkEnd w:id="0"/>
    </w:p>
    <w:p w14:paraId="40993026" w14:textId="0007C6B2" w:rsidR="00FE575F" w:rsidRPr="0001728B" w:rsidRDefault="00FE575F" w:rsidP="009532A1">
      <w:pPr>
        <w:pStyle w:val="Heading2"/>
        <w:spacing w:after="120"/>
      </w:pPr>
      <w:r w:rsidRPr="0001728B">
        <w:t>Study Name</w:t>
      </w:r>
    </w:p>
    <w:tbl>
      <w:tblPr>
        <w:tblStyle w:val="TableGrid"/>
        <w:tblW w:w="0" w:type="auto"/>
        <w:jc w:val="center"/>
        <w:tblBorders>
          <w:top w:val="single" w:sz="18" w:space="0" w:color="auto"/>
          <w:bottom w:val="single" w:sz="18" w:space="0" w:color="auto"/>
        </w:tblBorders>
        <w:tblLook w:val="04A0" w:firstRow="1" w:lastRow="0" w:firstColumn="1" w:lastColumn="0" w:noHBand="0" w:noVBand="1"/>
      </w:tblPr>
      <w:tblGrid>
        <w:gridCol w:w="4230"/>
        <w:gridCol w:w="5215"/>
      </w:tblGrid>
      <w:tr w:rsidR="00FE575F" w14:paraId="6C264412" w14:textId="77777777" w:rsidTr="00FA7CC1">
        <w:trPr>
          <w:trHeight w:val="387"/>
          <w:jc w:val="center"/>
        </w:trPr>
        <w:tc>
          <w:tcPr>
            <w:tcW w:w="4230" w:type="dxa"/>
          </w:tcPr>
          <w:p w14:paraId="50CDAB09" w14:textId="2E65DA66" w:rsidR="00FE575F" w:rsidRDefault="00FE575F" w:rsidP="00FA7CC1">
            <w:pPr>
              <w:spacing w:before="24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rticipant ID: </w:t>
            </w:r>
            <w:r w:rsidR="009D516D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ParticipantID"/>
                  <w:enabled/>
                  <w:calcOnExit w:val="0"/>
                  <w:statusText w:type="text" w:val="Participant ID: "/>
                  <w:textInput/>
                </w:ffData>
              </w:fldChar>
            </w:r>
            <w:bookmarkStart w:id="1" w:name="ParticipantID"/>
            <w:r w:rsidR="009D516D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="009D516D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="009D516D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9D516D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9D516D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9D516D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9D516D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9D516D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9D516D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5215" w:type="dxa"/>
          </w:tcPr>
          <w:p w14:paraId="6BFC1D62" w14:textId="343AC8ED" w:rsidR="00FE575F" w:rsidRDefault="00FE575F" w:rsidP="00FE575F">
            <w:pPr>
              <w:spacing w:before="24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ate (dd/mmm/yyyy): </w:t>
            </w:r>
            <w:r w:rsidR="009D516D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Date1"/>
                  <w:enabled/>
                  <w:calcOnExit w:val="0"/>
                  <w:statusText w:type="text" w:val="Date (dd/mmm/yyyy): "/>
                  <w:textInput/>
                </w:ffData>
              </w:fldChar>
            </w:r>
            <w:bookmarkStart w:id="2" w:name="Date1"/>
            <w:r w:rsidR="009D516D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="009D516D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="009D516D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9D516D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9D516D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9D516D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9D516D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9D516D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9D516D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2"/>
          </w:p>
          <w:p w14:paraId="7D276A4F" w14:textId="42002699" w:rsidR="00FE575F" w:rsidRDefault="00FE575F" w:rsidP="00E54D29">
            <w:pPr>
              <w:spacing w:after="40"/>
              <w:ind w:left="1109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tudy Visit: </w:t>
            </w:r>
            <w:r w:rsidRPr="00494922">
              <w:rPr>
                <w:rFonts w:ascii="Arial" w:hAnsi="Arial" w:cs="Arial"/>
                <w:sz w:val="24"/>
                <w:szCs w:val="24"/>
                <w:u w:val="single"/>
              </w:rPr>
              <w:t>Screening Visit</w:t>
            </w:r>
          </w:p>
        </w:tc>
      </w:tr>
    </w:tbl>
    <w:p w14:paraId="5470B306" w14:textId="77777777" w:rsidR="00727C66" w:rsidRPr="00FE575F" w:rsidRDefault="00727C66" w:rsidP="00FE575F">
      <w:pPr>
        <w:tabs>
          <w:tab w:val="left" w:pos="1365"/>
        </w:tabs>
        <w:spacing w:after="0"/>
        <w:rPr>
          <w:sz w:val="6"/>
          <w:szCs w:val="6"/>
        </w:rPr>
      </w:pPr>
    </w:p>
    <w:tbl>
      <w:tblPr>
        <w:tblStyle w:val="TableGrid"/>
        <w:tblW w:w="10980" w:type="dxa"/>
        <w:tblLayout w:type="fixed"/>
        <w:tblLook w:val="04A0" w:firstRow="1" w:lastRow="0" w:firstColumn="1" w:lastColumn="0" w:noHBand="0" w:noVBand="1"/>
      </w:tblPr>
      <w:tblGrid>
        <w:gridCol w:w="9720"/>
        <w:gridCol w:w="1260"/>
      </w:tblGrid>
      <w:tr w:rsidR="009C1421" w:rsidRPr="005473D8" w14:paraId="11A298B5" w14:textId="77777777" w:rsidTr="00FE575F">
        <w:trPr>
          <w:trHeight w:val="262"/>
          <w:tblHeader/>
        </w:trPr>
        <w:tc>
          <w:tcPr>
            <w:tcW w:w="9720" w:type="dxa"/>
            <w:shd w:val="clear" w:color="auto" w:fill="BFBFBF" w:themeFill="background1" w:themeFillShade="BF"/>
          </w:tcPr>
          <w:p w14:paraId="7BC558E7" w14:textId="77777777" w:rsidR="009C1421" w:rsidRPr="003F3472" w:rsidRDefault="009C1421" w:rsidP="009C142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F347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Questions Regarding the Consent Process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5CF08170" w14:textId="77777777" w:rsidR="009C1421" w:rsidRPr="003F3472" w:rsidRDefault="009C1421" w:rsidP="009C142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3F347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Yes or No</w:t>
            </w:r>
          </w:p>
        </w:tc>
      </w:tr>
      <w:tr w:rsidR="00E54D29" w:rsidRPr="005473D8" w14:paraId="016CF98E" w14:textId="77777777" w:rsidTr="00FE575F">
        <w:trPr>
          <w:trHeight w:val="530"/>
        </w:trPr>
        <w:tc>
          <w:tcPr>
            <w:tcW w:w="9720" w:type="dxa"/>
          </w:tcPr>
          <w:p w14:paraId="25C90443" w14:textId="600FC337" w:rsidR="00E54D29" w:rsidRPr="003F3472" w:rsidRDefault="00E54D29" w:rsidP="00E54D29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 xml:space="preserve">Prior to signing the consent, was the study discussed with the participant? This is including, but not limited to, all potential risks, benefits, </w:t>
            </w:r>
            <w:proofErr w:type="gramStart"/>
            <w:r w:rsidRPr="003F3472">
              <w:rPr>
                <w:rFonts w:ascii="Arial" w:hAnsi="Arial" w:cs="Arial"/>
                <w:sz w:val="20"/>
                <w:szCs w:val="20"/>
              </w:rPr>
              <w:t>discomforts</w:t>
            </w:r>
            <w:proofErr w:type="gramEnd"/>
            <w:r w:rsidRPr="003F3472">
              <w:rPr>
                <w:rFonts w:ascii="Arial" w:hAnsi="Arial" w:cs="Arial"/>
                <w:sz w:val="20"/>
                <w:szCs w:val="20"/>
              </w:rPr>
              <w:t xml:space="preserve"> and participant responsibilities. </w:t>
            </w:r>
          </w:p>
        </w:tc>
        <w:tc>
          <w:tcPr>
            <w:tcW w:w="1260" w:type="dxa"/>
          </w:tcPr>
          <w:p w14:paraId="5525EEE4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Yes"/>
                  <w:enabled/>
                  <w:calcOnExit w:val="0"/>
                  <w:statusText w:type="text" w:val="Yes. 1. Prior to signing the consent, was the study discussed with the participant? "/>
                  <w:checkBox>
                    <w:sizeAuto/>
                    <w:default w:val="0"/>
                  </w:checkBox>
                </w:ffData>
              </w:fldChar>
            </w:r>
            <w:bookmarkStart w:id="3" w:name="Q1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76C868E4" w14:textId="2B4A9232" w:rsidR="00E54D29" w:rsidRPr="003F3472" w:rsidRDefault="00E54D29" w:rsidP="00E54D29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No"/>
                  <w:enabled/>
                  <w:calcOnExit w:val="0"/>
                  <w:statusText w:type="text" w:val="No. 1. Prior to signing the consent, was the study discussed with the participant? "/>
                  <w:checkBox>
                    <w:sizeAuto/>
                    <w:default w:val="0"/>
                  </w:checkBox>
                </w:ffData>
              </w:fldChar>
            </w:r>
            <w:bookmarkStart w:id="4" w:name="Q1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4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E54D29" w:rsidRPr="005473D8" w14:paraId="0E088DF4" w14:textId="77777777" w:rsidTr="00FE575F">
        <w:trPr>
          <w:trHeight w:val="20"/>
        </w:trPr>
        <w:tc>
          <w:tcPr>
            <w:tcW w:w="9720" w:type="dxa"/>
          </w:tcPr>
          <w:p w14:paraId="4CAE607A" w14:textId="22797EBA" w:rsidR="00E54D29" w:rsidRPr="003F3472" w:rsidRDefault="00E54D29" w:rsidP="00E54D29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Did the participant read the entire Informed Consent Form (ICF) at his/her own pace?</w:t>
            </w:r>
          </w:p>
        </w:tc>
        <w:tc>
          <w:tcPr>
            <w:tcW w:w="1260" w:type="dxa"/>
          </w:tcPr>
          <w:p w14:paraId="6ED1FDCD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2Yes"/>
                  <w:enabled/>
                  <w:calcOnExit w:val="0"/>
                  <w:statusText w:type="text" w:val="Yes. 2. Did the participant read the entire Informed Consent Form (ICF) at his/her own pace? "/>
                  <w:checkBox>
                    <w:sizeAuto/>
                    <w:default w:val="0"/>
                  </w:checkBox>
                </w:ffData>
              </w:fldChar>
            </w:r>
            <w:bookmarkStart w:id="5" w:name="Q2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5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26405BA5" w14:textId="0902989D" w:rsidR="00E54D29" w:rsidRPr="005473D8" w:rsidRDefault="00E54D29" w:rsidP="00E54D29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2No"/>
                  <w:enabled/>
                  <w:calcOnExit w:val="0"/>
                  <w:statusText w:type="text" w:val="No. 2. Did the participant read the entire Informed Consent Form (ICF) at his/her own pace?"/>
                  <w:checkBox>
                    <w:sizeAuto/>
                    <w:default w:val="0"/>
                  </w:checkBox>
                </w:ffData>
              </w:fldChar>
            </w:r>
            <w:bookmarkStart w:id="6" w:name="Q2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6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E54D29" w:rsidRPr="005473D8" w14:paraId="6E0F4A0F" w14:textId="77777777" w:rsidTr="00FE575F">
        <w:trPr>
          <w:trHeight w:val="20"/>
        </w:trPr>
        <w:tc>
          <w:tcPr>
            <w:tcW w:w="9720" w:type="dxa"/>
          </w:tcPr>
          <w:p w14:paraId="558B064D" w14:textId="3EE31904" w:rsidR="00E54D29" w:rsidRPr="003F3472" w:rsidRDefault="00E54D29" w:rsidP="00E54D29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Was the participant given the opportunity to ask questions?</w:t>
            </w:r>
          </w:p>
        </w:tc>
        <w:tc>
          <w:tcPr>
            <w:tcW w:w="1260" w:type="dxa"/>
          </w:tcPr>
          <w:p w14:paraId="3C12E9AD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3Yes"/>
                  <w:enabled/>
                  <w:calcOnExit w:val="0"/>
                  <w:statusText w:type="text" w:val="Yes. 3. Was the participant given the opportunity to ask questions?"/>
                  <w:checkBox>
                    <w:sizeAuto/>
                    <w:default w:val="0"/>
                  </w:checkBox>
                </w:ffData>
              </w:fldChar>
            </w:r>
            <w:bookmarkStart w:id="7" w:name="Q3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7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5938AB45" w14:textId="3C9B773A" w:rsidR="00E54D29" w:rsidRPr="005473D8" w:rsidRDefault="00E54D29" w:rsidP="00E54D29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3No"/>
                  <w:enabled/>
                  <w:calcOnExit w:val="0"/>
                  <w:statusText w:type="text" w:val="No. 3. Was the participant given the opportunity to ask questions?"/>
                  <w:checkBox>
                    <w:sizeAuto/>
                    <w:default w:val="0"/>
                  </w:checkBox>
                </w:ffData>
              </w:fldChar>
            </w:r>
            <w:bookmarkStart w:id="8" w:name="Q3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8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E54D29" w:rsidRPr="005473D8" w14:paraId="4FF94452" w14:textId="77777777" w:rsidTr="00FE575F">
        <w:trPr>
          <w:trHeight w:val="512"/>
        </w:trPr>
        <w:tc>
          <w:tcPr>
            <w:tcW w:w="9720" w:type="dxa"/>
          </w:tcPr>
          <w:p w14:paraId="5B99130A" w14:textId="1DC07060" w:rsidR="00E54D29" w:rsidRPr="003F3472" w:rsidRDefault="00E54D29" w:rsidP="00E54D29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Was the participant consent conducted prior to initiation of any study related procedures, including data collection or measurements?</w:t>
            </w:r>
          </w:p>
        </w:tc>
        <w:tc>
          <w:tcPr>
            <w:tcW w:w="1260" w:type="dxa"/>
          </w:tcPr>
          <w:p w14:paraId="4908BD39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4Yes"/>
                  <w:enabled/>
                  <w:calcOnExit w:val="0"/>
                  <w:statusText w:type="text" w:val="Yes. 4. Was the participant consent conducted prior to initiation of any study related procedures, including data collect or measurements?"/>
                  <w:checkBox>
                    <w:sizeAuto/>
                    <w:default w:val="0"/>
                  </w:checkBox>
                </w:ffData>
              </w:fldChar>
            </w:r>
            <w:bookmarkStart w:id="9" w:name="Q4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9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2DDE9B51" w14:textId="6F501543" w:rsidR="00E54D29" w:rsidRPr="005473D8" w:rsidRDefault="00E54D29" w:rsidP="00E54D29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4No"/>
                  <w:enabled/>
                  <w:calcOnExit w:val="0"/>
                  <w:statusText w:type="text" w:val="No. 4. Was the participant consent conducted prior to initiation of any study related procedures, including data collect or measurements?"/>
                  <w:checkBox>
                    <w:sizeAuto/>
                    <w:default w:val="0"/>
                  </w:checkBox>
                </w:ffData>
              </w:fldChar>
            </w:r>
            <w:bookmarkStart w:id="10" w:name="Q4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0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E54D29" w:rsidRPr="005473D8" w14:paraId="3941A5C0" w14:textId="77777777" w:rsidTr="00FE575F">
        <w:trPr>
          <w:trHeight w:val="512"/>
        </w:trPr>
        <w:tc>
          <w:tcPr>
            <w:tcW w:w="9720" w:type="dxa"/>
          </w:tcPr>
          <w:p w14:paraId="5EE923CE" w14:textId="7C360BBD" w:rsidR="00E54D29" w:rsidRPr="003F3472" w:rsidDel="008078E7" w:rsidRDefault="00E54D29" w:rsidP="00E54D29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Did the participant execute the ICF, HIPAA, and any other required consent documents?</w:t>
            </w:r>
          </w:p>
        </w:tc>
        <w:tc>
          <w:tcPr>
            <w:tcW w:w="1260" w:type="dxa"/>
          </w:tcPr>
          <w:p w14:paraId="0B78269D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5Yes"/>
                  <w:enabled/>
                  <w:calcOnExit w:val="0"/>
                  <w:statusText w:type="text" w:val="Yes. 5. Did the participant execute the ICF, HIPAA, and any other required consent documents?"/>
                  <w:checkBox>
                    <w:sizeAuto/>
                    <w:default w:val="0"/>
                  </w:checkBox>
                </w:ffData>
              </w:fldChar>
            </w:r>
            <w:bookmarkStart w:id="11" w:name="Q5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1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310F767F" w14:textId="1B6E042B" w:rsidR="00E54D29" w:rsidRPr="00AC2C1A" w:rsidRDefault="00E54D29" w:rsidP="00E54D29">
            <w:pPr>
              <w:rPr>
                <w:rFonts w:ascii="Calibri" w:hAnsi="Calibri"/>
                <w:noProof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5No"/>
                  <w:enabled/>
                  <w:calcOnExit w:val="0"/>
                  <w:statusText w:type="text" w:val="No. 5. Did the participant execute the ICF, HIPAA, and any other required consent documents?"/>
                  <w:checkBox>
                    <w:sizeAuto/>
                    <w:default w:val="0"/>
                  </w:checkBox>
                </w:ffData>
              </w:fldChar>
            </w:r>
            <w:bookmarkStart w:id="12" w:name="Q5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2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E54D29" w:rsidRPr="005473D8" w14:paraId="0471C11B" w14:textId="77777777" w:rsidTr="00FE575F">
        <w:trPr>
          <w:trHeight w:val="458"/>
        </w:trPr>
        <w:tc>
          <w:tcPr>
            <w:tcW w:w="9720" w:type="dxa"/>
          </w:tcPr>
          <w:p w14:paraId="28BEEC16" w14:textId="3A9FF76A" w:rsidR="00E54D29" w:rsidRPr="003F3472" w:rsidRDefault="00E54D29" w:rsidP="00E54D29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 xml:space="preserve">Was the participant given a copy of the signed and dated ICF? </w:t>
            </w:r>
          </w:p>
        </w:tc>
        <w:tc>
          <w:tcPr>
            <w:tcW w:w="1260" w:type="dxa"/>
          </w:tcPr>
          <w:p w14:paraId="084AF513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6Yes"/>
                  <w:enabled/>
                  <w:calcOnExit w:val="0"/>
                  <w:statusText w:type="text" w:val="Yes. 6. Was the participant given a copy of the signed and dated ICF? "/>
                  <w:checkBox>
                    <w:sizeAuto/>
                    <w:default w:val="0"/>
                  </w:checkBox>
                </w:ffData>
              </w:fldChar>
            </w:r>
            <w:bookmarkStart w:id="13" w:name="Q6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3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5813A36F" w14:textId="3EA89266" w:rsidR="00E54D29" w:rsidRPr="005473D8" w:rsidRDefault="00E54D29" w:rsidP="00E54D29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6No"/>
                  <w:enabled/>
                  <w:calcOnExit w:val="0"/>
                  <w:statusText w:type="text" w:val="No. 6. Was the participant given a copy of the signed and dated ICF? "/>
                  <w:checkBox>
                    <w:sizeAuto/>
                    <w:default w:val="0"/>
                  </w:checkBox>
                </w:ffData>
              </w:fldChar>
            </w:r>
            <w:bookmarkStart w:id="14" w:name="Q6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4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E54D29" w:rsidRPr="005473D8" w14:paraId="40AB43BF" w14:textId="77777777" w:rsidTr="00FE575F">
        <w:trPr>
          <w:trHeight w:val="458"/>
        </w:trPr>
        <w:tc>
          <w:tcPr>
            <w:tcW w:w="9720" w:type="dxa"/>
          </w:tcPr>
          <w:p w14:paraId="5B0D989B" w14:textId="22E1FD72" w:rsidR="00E54D29" w:rsidRPr="003F3472" w:rsidRDefault="00E54D29" w:rsidP="00E54D29">
            <w:pPr>
              <w:pStyle w:val="ListParagraph"/>
              <w:numPr>
                <w:ilvl w:val="0"/>
                <w:numId w:val="2"/>
              </w:numPr>
              <w:ind w:left="34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Was the consent process documented?</w:t>
            </w:r>
          </w:p>
        </w:tc>
        <w:tc>
          <w:tcPr>
            <w:tcW w:w="1260" w:type="dxa"/>
          </w:tcPr>
          <w:p w14:paraId="3558E1B6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7Yes"/>
                  <w:enabled/>
                  <w:calcOnExit w:val="0"/>
                  <w:statusText w:type="text" w:val="Yes. 7. Was the consent process documented?"/>
                  <w:checkBox>
                    <w:sizeAuto/>
                    <w:default w:val="0"/>
                  </w:checkBox>
                </w:ffData>
              </w:fldChar>
            </w:r>
            <w:bookmarkStart w:id="15" w:name="Q7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5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33A449AD" w14:textId="2DD7C415" w:rsidR="00E54D29" w:rsidRPr="00AC2C1A" w:rsidRDefault="00E54D29" w:rsidP="00E54D29">
            <w:pPr>
              <w:rPr>
                <w:rFonts w:ascii="Calibri" w:hAnsi="Calibri"/>
                <w:noProof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7No"/>
                  <w:enabled/>
                  <w:calcOnExit w:val="0"/>
                  <w:statusText w:type="text" w:val="No. 7. Was the consent process documented?"/>
                  <w:checkBox>
                    <w:sizeAuto/>
                    <w:default w:val="0"/>
                  </w:checkBox>
                </w:ffData>
              </w:fldChar>
            </w:r>
            <w:bookmarkStart w:id="16" w:name="Q7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6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</w:tbl>
    <w:p w14:paraId="125CDA9E" w14:textId="0F3B91AE" w:rsidR="00FE575F" w:rsidRPr="00FE575F" w:rsidRDefault="00FE575F" w:rsidP="00FE575F">
      <w:pPr>
        <w:tabs>
          <w:tab w:val="left" w:pos="1365"/>
        </w:tabs>
        <w:spacing w:after="0"/>
        <w:rPr>
          <w:sz w:val="6"/>
          <w:szCs w:val="6"/>
        </w:rPr>
      </w:pPr>
    </w:p>
    <w:tbl>
      <w:tblPr>
        <w:tblStyle w:val="TableGrid"/>
        <w:tblW w:w="10980" w:type="dxa"/>
        <w:tblLayout w:type="fixed"/>
        <w:tblLook w:val="04A0" w:firstRow="1" w:lastRow="0" w:firstColumn="1" w:lastColumn="0" w:noHBand="0" w:noVBand="1"/>
      </w:tblPr>
      <w:tblGrid>
        <w:gridCol w:w="9720"/>
        <w:gridCol w:w="1260"/>
      </w:tblGrid>
      <w:tr w:rsidR="003F3472" w:rsidRPr="005473D8" w14:paraId="496ED122" w14:textId="6631D3B2" w:rsidTr="00FE575F">
        <w:trPr>
          <w:trHeight w:val="20"/>
          <w:tblHeader/>
        </w:trPr>
        <w:tc>
          <w:tcPr>
            <w:tcW w:w="9720" w:type="dxa"/>
          </w:tcPr>
          <w:p w14:paraId="1B09CBE1" w14:textId="667E324E" w:rsidR="003F3472" w:rsidRPr="003F3472" w:rsidRDefault="003F3472" w:rsidP="003F3472">
            <w:pPr>
              <w:pStyle w:val="ListParagraph"/>
              <w:ind w:left="0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3F3472">
              <w:rPr>
                <w:rFonts w:ascii="Arial" w:hAnsi="Arial" w:cs="Arial"/>
                <w:b/>
                <w:i/>
                <w:sz w:val="20"/>
                <w:szCs w:val="20"/>
              </w:rPr>
              <w:t>The Participant was asked the following questions and provided these responses</w:t>
            </w:r>
          </w:p>
        </w:tc>
        <w:tc>
          <w:tcPr>
            <w:tcW w:w="1260" w:type="dxa"/>
          </w:tcPr>
          <w:p w14:paraId="61DF2A83" w14:textId="06F116CF" w:rsidR="003F3472" w:rsidRPr="005473D8" w:rsidRDefault="00FE575F" w:rsidP="003F3472">
            <w:pPr>
              <w:rPr>
                <w:rFonts w:ascii="Calibri" w:hAnsi="Calibri"/>
                <w:noProof/>
                <w:sz w:val="20"/>
                <w:szCs w:val="20"/>
              </w:rPr>
            </w:pPr>
            <w:r w:rsidRPr="003F347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Yes or No</w:t>
            </w:r>
          </w:p>
        </w:tc>
      </w:tr>
      <w:tr w:rsidR="00E54D29" w:rsidRPr="005473D8" w14:paraId="25F1798D" w14:textId="5DD718C1" w:rsidTr="00FE575F">
        <w:trPr>
          <w:trHeight w:val="20"/>
        </w:trPr>
        <w:tc>
          <w:tcPr>
            <w:tcW w:w="9720" w:type="dxa"/>
          </w:tcPr>
          <w:p w14:paraId="3B59F49F" w14:textId="1A95B237" w:rsidR="00E54D29" w:rsidRPr="003F3472" w:rsidRDefault="00E54D29" w:rsidP="00E54D2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Can you withdraw from this research at any time?</w:t>
            </w:r>
          </w:p>
        </w:tc>
        <w:tc>
          <w:tcPr>
            <w:tcW w:w="1260" w:type="dxa"/>
          </w:tcPr>
          <w:p w14:paraId="6F91FB1D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8Yes"/>
                  <w:enabled/>
                  <w:calcOnExit w:val="0"/>
                  <w:statusText w:type="text" w:val="Yes. 8. Can you withdraw from this research at any time?"/>
                  <w:checkBox>
                    <w:sizeAuto/>
                    <w:default w:val="0"/>
                  </w:checkBox>
                </w:ffData>
              </w:fldChar>
            </w:r>
            <w:bookmarkStart w:id="17" w:name="Q8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7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76654413" w14:textId="4E5B7A7A" w:rsidR="00E54D29" w:rsidRPr="005473D8" w:rsidRDefault="00E54D29" w:rsidP="00E54D29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8No"/>
                  <w:enabled/>
                  <w:calcOnExit w:val="0"/>
                  <w:statusText w:type="text" w:val="No. 8. Can you withdraw from this research at any time?"/>
                  <w:checkBox>
                    <w:sizeAuto/>
                    <w:default w:val="0"/>
                  </w:checkBox>
                </w:ffData>
              </w:fldChar>
            </w:r>
            <w:bookmarkStart w:id="18" w:name="Q8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8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E54D29" w:rsidRPr="005473D8" w14:paraId="61F4E328" w14:textId="0A686A98" w:rsidTr="00FE575F">
        <w:trPr>
          <w:trHeight w:val="20"/>
        </w:trPr>
        <w:tc>
          <w:tcPr>
            <w:tcW w:w="9720" w:type="dxa"/>
          </w:tcPr>
          <w:p w14:paraId="560A105A" w14:textId="2779C45F" w:rsidR="00E54D29" w:rsidRPr="00EE0732" w:rsidRDefault="00E54D29" w:rsidP="00E54D2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EE0732">
              <w:rPr>
                <w:rFonts w:ascii="Arial" w:hAnsi="Arial" w:cs="Arial"/>
                <w:sz w:val="20"/>
                <w:szCs w:val="20"/>
              </w:rPr>
              <w:t>If you participate in this research, are you guaranteed to receive the active [intervention]?</w:t>
            </w:r>
          </w:p>
        </w:tc>
        <w:tc>
          <w:tcPr>
            <w:tcW w:w="1260" w:type="dxa"/>
          </w:tcPr>
          <w:p w14:paraId="2742325D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9Yes"/>
                  <w:enabled/>
                  <w:calcOnExit w:val="0"/>
                  <w:statusText w:type="text" w:val="Yes. 9. If you participate in this research, are you guaranteed to receive the active [intervention]?"/>
                  <w:checkBox>
                    <w:sizeAuto/>
                    <w:default w:val="0"/>
                  </w:checkBox>
                </w:ffData>
              </w:fldChar>
            </w:r>
            <w:bookmarkStart w:id="19" w:name="Q9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9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47CB6BD7" w14:textId="3192EA2F" w:rsidR="00E54D29" w:rsidRPr="005473D8" w:rsidRDefault="00E54D29" w:rsidP="00E54D29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NoQ9"/>
                  <w:enabled/>
                  <w:calcOnExit w:val="0"/>
                  <w:statusText w:type="text" w:val="No. 9. If you participate in this research, are you guaranteed to receive the active [intervention]?"/>
                  <w:checkBox>
                    <w:sizeAuto/>
                    <w:default w:val="0"/>
                  </w:checkBox>
                </w:ffData>
              </w:fldChar>
            </w:r>
            <w:bookmarkStart w:id="20" w:name="NoQ9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0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E54D29" w:rsidRPr="005473D8" w14:paraId="29E39660" w14:textId="30A32C9B" w:rsidTr="00FE575F">
        <w:trPr>
          <w:trHeight w:val="20"/>
        </w:trPr>
        <w:tc>
          <w:tcPr>
            <w:tcW w:w="9720" w:type="dxa"/>
          </w:tcPr>
          <w:p w14:paraId="0ABB5D63" w14:textId="29AA603E" w:rsidR="00E54D29" w:rsidRPr="00EE0732" w:rsidRDefault="00E54D29" w:rsidP="00E54D2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EE0732">
              <w:rPr>
                <w:rFonts w:ascii="Arial" w:hAnsi="Arial" w:cs="Arial"/>
                <w:sz w:val="20"/>
                <w:szCs w:val="20"/>
              </w:rPr>
              <w:t>Protocol Specific question 1</w:t>
            </w:r>
          </w:p>
        </w:tc>
        <w:tc>
          <w:tcPr>
            <w:tcW w:w="1260" w:type="dxa"/>
          </w:tcPr>
          <w:p w14:paraId="5DCAD746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0Yes"/>
                  <w:enabled/>
                  <w:calcOnExit w:val="0"/>
                  <w:statusText w:type="text" w:val="Yes. 10. Protocol Specific question 1"/>
                  <w:checkBox>
                    <w:sizeAuto/>
                    <w:default w:val="0"/>
                  </w:checkBox>
                </w:ffData>
              </w:fldChar>
            </w:r>
            <w:bookmarkStart w:id="21" w:name="Q10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1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2CCF5B05" w14:textId="49B18440" w:rsidR="00E54D29" w:rsidRPr="005473D8" w:rsidRDefault="00E54D29" w:rsidP="00E54D29">
            <w:pPr>
              <w:rPr>
                <w:rFonts w:ascii="Calibri" w:hAnsi="Calibri"/>
                <w:noProof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0No"/>
                  <w:enabled/>
                  <w:calcOnExit w:val="0"/>
                  <w:statusText w:type="text" w:val="No. 10. Protocol Specific question 1"/>
                  <w:checkBox>
                    <w:sizeAuto/>
                    <w:default w:val="0"/>
                  </w:checkBox>
                </w:ffData>
              </w:fldChar>
            </w:r>
            <w:bookmarkStart w:id="22" w:name="Q10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2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E54D29" w:rsidRPr="005473D8" w14:paraId="43BF51D2" w14:textId="16B978B0" w:rsidTr="00FE575F">
        <w:trPr>
          <w:trHeight w:val="20"/>
        </w:trPr>
        <w:tc>
          <w:tcPr>
            <w:tcW w:w="9720" w:type="dxa"/>
          </w:tcPr>
          <w:p w14:paraId="1B0CA643" w14:textId="5809D926" w:rsidR="00E54D29" w:rsidRPr="00EE0732" w:rsidRDefault="00E54D29" w:rsidP="00E54D2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EE0732">
              <w:rPr>
                <w:rFonts w:ascii="Arial" w:hAnsi="Arial" w:cs="Arial"/>
                <w:sz w:val="20"/>
                <w:szCs w:val="20"/>
              </w:rPr>
              <w:t>Protocol Specific question 2</w:t>
            </w:r>
          </w:p>
        </w:tc>
        <w:tc>
          <w:tcPr>
            <w:tcW w:w="1260" w:type="dxa"/>
          </w:tcPr>
          <w:p w14:paraId="30027BCF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YesQ11"/>
                  <w:enabled/>
                  <w:calcOnExit w:val="0"/>
                  <w:statusText w:type="text" w:val="Yes 11. Protocol Specific question 2"/>
                  <w:checkBox>
                    <w:sizeAuto/>
                    <w:default w:val="0"/>
                  </w:checkBox>
                </w:ffData>
              </w:fldChar>
            </w:r>
            <w:bookmarkStart w:id="23" w:name="YesQ11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3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411E5568" w14:textId="6A548F9C" w:rsidR="00E54D29" w:rsidRPr="005473D8" w:rsidRDefault="00E54D29" w:rsidP="00E54D29">
            <w:pPr>
              <w:rPr>
                <w:rFonts w:ascii="Calibri" w:hAnsi="Calibri"/>
                <w:noProof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NoQ11"/>
                  <w:enabled/>
                  <w:calcOnExit w:val="0"/>
                  <w:statusText w:type="text" w:val="No. 11. Protocol Specific question 2"/>
                  <w:checkBox>
                    <w:sizeAuto/>
                    <w:default w:val="0"/>
                  </w:checkBox>
                </w:ffData>
              </w:fldChar>
            </w:r>
            <w:bookmarkStart w:id="24" w:name="NoQ11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4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E54D29" w:rsidRPr="005473D8" w14:paraId="1E628F6A" w14:textId="73CC4369" w:rsidTr="00FE575F">
        <w:trPr>
          <w:trHeight w:val="20"/>
        </w:trPr>
        <w:tc>
          <w:tcPr>
            <w:tcW w:w="9720" w:type="dxa"/>
          </w:tcPr>
          <w:p w14:paraId="1DB2B35E" w14:textId="011D8175" w:rsidR="00E54D29" w:rsidRPr="00EE0732" w:rsidRDefault="00E54D29" w:rsidP="00E54D2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EE0732">
              <w:rPr>
                <w:rFonts w:ascii="Arial" w:hAnsi="Arial" w:cs="Arial"/>
                <w:sz w:val="20"/>
                <w:szCs w:val="20"/>
              </w:rPr>
              <w:t>Protocol Specific question 3</w:t>
            </w:r>
          </w:p>
        </w:tc>
        <w:tc>
          <w:tcPr>
            <w:tcW w:w="1260" w:type="dxa"/>
          </w:tcPr>
          <w:p w14:paraId="7652246D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2Yes"/>
                  <w:enabled/>
                  <w:calcOnExit w:val="0"/>
                  <w:statusText w:type="text" w:val="Yes. 12. Protocol Specific question 3"/>
                  <w:checkBox>
                    <w:sizeAuto/>
                    <w:default w:val="0"/>
                  </w:checkBox>
                </w:ffData>
              </w:fldChar>
            </w:r>
            <w:bookmarkStart w:id="25" w:name="Q12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5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3BB809F3" w14:textId="484C660E" w:rsidR="00E54D29" w:rsidRPr="005473D8" w:rsidRDefault="00E54D29" w:rsidP="00E54D29">
            <w:pPr>
              <w:rPr>
                <w:rFonts w:ascii="Calibri" w:hAnsi="Calibri"/>
                <w:noProof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2No"/>
                  <w:enabled/>
                  <w:calcOnExit w:val="0"/>
                  <w:statusText w:type="text" w:val="No. 12. Protocol Specific question 3"/>
                  <w:checkBox>
                    <w:sizeAuto/>
                    <w:default w:val="0"/>
                  </w:checkBox>
                </w:ffData>
              </w:fldChar>
            </w:r>
            <w:bookmarkStart w:id="26" w:name="Q12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6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E54D29" w:rsidRPr="005473D8" w14:paraId="4377FD30" w14:textId="04348DA5" w:rsidTr="00FE575F">
        <w:trPr>
          <w:trHeight w:val="20"/>
        </w:trPr>
        <w:tc>
          <w:tcPr>
            <w:tcW w:w="9720" w:type="dxa"/>
          </w:tcPr>
          <w:p w14:paraId="46248AB5" w14:textId="592928ED" w:rsidR="00E54D29" w:rsidRPr="00EE0732" w:rsidRDefault="00E54D29" w:rsidP="00E54D2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EE0732">
              <w:rPr>
                <w:rFonts w:ascii="Arial" w:hAnsi="Arial" w:cs="Arial"/>
                <w:sz w:val="20"/>
                <w:szCs w:val="20"/>
              </w:rPr>
              <w:t>Could you experience [known side effects]?</w:t>
            </w:r>
          </w:p>
        </w:tc>
        <w:tc>
          <w:tcPr>
            <w:tcW w:w="1260" w:type="dxa"/>
          </w:tcPr>
          <w:p w14:paraId="6B25292B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3Yes"/>
                  <w:enabled/>
                  <w:calcOnExit w:val="0"/>
                  <w:statusText w:type="text" w:val="Yes. 13. Could you experience [known side effects]?"/>
                  <w:checkBox>
                    <w:sizeAuto/>
                    <w:default w:val="0"/>
                  </w:checkBox>
                </w:ffData>
              </w:fldChar>
            </w:r>
            <w:bookmarkStart w:id="27" w:name="Q13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7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69FDAA37" w14:textId="0BA9345C" w:rsidR="00E54D29" w:rsidRPr="005473D8" w:rsidRDefault="00E54D29" w:rsidP="00E54D29">
            <w:pPr>
              <w:rPr>
                <w:rFonts w:ascii="Calibri" w:hAnsi="Calibri"/>
                <w:noProof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3No"/>
                  <w:enabled/>
                  <w:calcOnExit w:val="0"/>
                  <w:statusText w:type="text" w:val="No. 13. Could you experience [known side effects]?"/>
                  <w:checkBox>
                    <w:sizeAuto/>
                    <w:default w:val="0"/>
                  </w:checkBox>
                </w:ffData>
              </w:fldChar>
            </w:r>
            <w:bookmarkStart w:id="28" w:name="Q13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8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E54D29" w:rsidRPr="005473D8" w14:paraId="6E21E58E" w14:textId="3387F3CB" w:rsidTr="00FE575F">
        <w:trPr>
          <w:trHeight w:val="20"/>
        </w:trPr>
        <w:tc>
          <w:tcPr>
            <w:tcW w:w="9720" w:type="dxa"/>
          </w:tcPr>
          <w:p w14:paraId="6D38F8EB" w14:textId="65719978" w:rsidR="00E54D29" w:rsidRPr="00EE0732" w:rsidRDefault="00E54D29" w:rsidP="00E54D2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EE0732">
              <w:rPr>
                <w:rFonts w:ascii="Arial" w:hAnsi="Arial" w:cs="Arial"/>
                <w:sz w:val="20"/>
                <w:szCs w:val="20"/>
              </w:rPr>
              <w:t>Should you tell the study staff if you have any planned vacations or time away from home scheduled in the next [Study period]?</w:t>
            </w:r>
          </w:p>
        </w:tc>
        <w:tc>
          <w:tcPr>
            <w:tcW w:w="1260" w:type="dxa"/>
          </w:tcPr>
          <w:p w14:paraId="42CD19B5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YesQ14"/>
                  <w:enabled/>
                  <w:calcOnExit w:val="0"/>
                  <w:statusText w:type="text" w:val="Yes. 14. Should you tell the study staff if you have any planned vacations or time away from home scheduled in the next [Study period]?"/>
                  <w:checkBox>
                    <w:sizeAuto/>
                    <w:default w:val="0"/>
                  </w:checkBox>
                </w:ffData>
              </w:fldChar>
            </w:r>
            <w:bookmarkStart w:id="29" w:name="YesQ14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9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7CEB68D6" w14:textId="5160127D" w:rsidR="00E54D29" w:rsidRPr="005473D8" w:rsidRDefault="00E54D29" w:rsidP="00E54D29">
            <w:pPr>
              <w:rPr>
                <w:rFonts w:ascii="Calibri" w:hAnsi="Calibri"/>
                <w:noProof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NoQ14"/>
                  <w:enabled/>
                  <w:calcOnExit w:val="0"/>
                  <w:statusText w:type="text" w:val="No. 14. Should you tell the study staff if you have any planned vacations or time away from home scheduled in the next [Study period]?"/>
                  <w:checkBox>
                    <w:sizeAuto/>
                    <w:default w:val="0"/>
                  </w:checkBox>
                </w:ffData>
              </w:fldChar>
            </w:r>
            <w:bookmarkStart w:id="30" w:name="NoQ14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0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E54D29" w:rsidRPr="005473D8" w14:paraId="29B4F37C" w14:textId="62A63787" w:rsidTr="00FE575F">
        <w:trPr>
          <w:trHeight w:val="350"/>
        </w:trPr>
        <w:tc>
          <w:tcPr>
            <w:tcW w:w="9720" w:type="dxa"/>
          </w:tcPr>
          <w:p w14:paraId="257076B1" w14:textId="37E929E6" w:rsidR="00E54D29" w:rsidRPr="003F3472" w:rsidRDefault="00E54D29" w:rsidP="00E54D2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How many visits will you need to complete?</w:t>
            </w:r>
          </w:p>
        </w:tc>
        <w:tc>
          <w:tcPr>
            <w:tcW w:w="1260" w:type="dxa"/>
          </w:tcPr>
          <w:p w14:paraId="08290BC3" w14:textId="66BBBC88" w:rsidR="00E54D29" w:rsidRPr="005473D8" w:rsidRDefault="00E54D29" w:rsidP="00E54D29">
            <w:r>
              <w:fldChar w:fldCharType="begin">
                <w:ffData>
                  <w:name w:val="Q15"/>
                  <w:enabled/>
                  <w:calcOnExit w:val="0"/>
                  <w:statusText w:type="text" w:val="15. How many visits will you need to complete?"/>
                  <w:textInput/>
                </w:ffData>
              </w:fldChar>
            </w:r>
            <w:bookmarkStart w:id="31" w:name="Q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1"/>
          </w:p>
        </w:tc>
      </w:tr>
      <w:tr w:rsidR="00E54D29" w:rsidRPr="005473D8" w14:paraId="74D1B60B" w14:textId="3EC4CA8F" w:rsidTr="00FE575F">
        <w:trPr>
          <w:trHeight w:val="530"/>
        </w:trPr>
        <w:tc>
          <w:tcPr>
            <w:tcW w:w="9720" w:type="dxa"/>
          </w:tcPr>
          <w:p w14:paraId="4106328E" w14:textId="1DF6DCEA" w:rsidR="00E54D29" w:rsidRPr="003F3472" w:rsidRDefault="00E54D29" w:rsidP="00E54D2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i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Did the participant provide correct answers to all questions 8 through 16</w:t>
            </w:r>
            <w:r w:rsidRPr="003F3472">
              <w:rPr>
                <w:rFonts w:ascii="Arial" w:hAnsi="Arial" w:cs="Arial"/>
                <w:i/>
                <w:sz w:val="20"/>
                <w:szCs w:val="20"/>
              </w:rPr>
              <w:t xml:space="preserve">? (If </w:t>
            </w:r>
            <w:proofErr w:type="gramStart"/>
            <w:r w:rsidRPr="003F3472">
              <w:rPr>
                <w:rFonts w:ascii="Arial" w:hAnsi="Arial" w:cs="Arial"/>
                <w:i/>
                <w:sz w:val="20"/>
                <w:szCs w:val="20"/>
              </w:rPr>
              <w:t>Yes</w:t>
            </w:r>
            <w:proofErr w:type="gramEnd"/>
            <w:r w:rsidRPr="003F3472">
              <w:rPr>
                <w:rFonts w:ascii="Arial" w:hAnsi="Arial" w:cs="Arial"/>
                <w:i/>
                <w:sz w:val="20"/>
                <w:szCs w:val="20"/>
              </w:rPr>
              <w:t>, skip Questions 17 and 18)</w:t>
            </w:r>
          </w:p>
        </w:tc>
        <w:tc>
          <w:tcPr>
            <w:tcW w:w="1260" w:type="dxa"/>
          </w:tcPr>
          <w:p w14:paraId="6D4DFFD9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6Yes"/>
                  <w:enabled/>
                  <w:calcOnExit w:val="0"/>
                  <w:statusText w:type="text" w:val="Yes. 16. Did the participant provide correct answers to all questions 8 through 16? (If Yes, skip Questions 17 and 18)"/>
                  <w:checkBox>
                    <w:sizeAuto/>
                    <w:default w:val="0"/>
                  </w:checkBox>
                </w:ffData>
              </w:fldChar>
            </w:r>
            <w:bookmarkStart w:id="32" w:name="Q16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2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25CE4249" w14:textId="645D18BF" w:rsidR="00E54D29" w:rsidRPr="005473D8" w:rsidRDefault="00E54D29" w:rsidP="00E54D29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6No"/>
                  <w:enabled/>
                  <w:calcOnExit w:val="0"/>
                  <w:statusText w:type="text" w:val="No. 16. Did the participant provide correct answers to all questions 8 through 16? (If Yes, skip Questions 17 and 18)"/>
                  <w:checkBox>
                    <w:sizeAuto/>
                    <w:default w:val="0"/>
                  </w:checkBox>
                </w:ffData>
              </w:fldChar>
            </w:r>
            <w:bookmarkStart w:id="33" w:name="Q16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3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</w:tbl>
    <w:p w14:paraId="2C41C7CC" w14:textId="1E9BA8AB" w:rsidR="00A70972" w:rsidRDefault="00A70972" w:rsidP="00FE575F">
      <w:pPr>
        <w:tabs>
          <w:tab w:val="left" w:pos="1365"/>
        </w:tabs>
        <w:spacing w:after="0"/>
        <w:rPr>
          <w:sz w:val="6"/>
          <w:szCs w:val="6"/>
        </w:rPr>
      </w:pP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9720"/>
        <w:gridCol w:w="1260"/>
      </w:tblGrid>
      <w:tr w:rsidR="006B0B13" w:rsidRPr="006B0B13" w14:paraId="3B5C5C5F" w14:textId="698D9426" w:rsidTr="00FE575F">
        <w:trPr>
          <w:tblHeader/>
        </w:trPr>
        <w:tc>
          <w:tcPr>
            <w:tcW w:w="9720" w:type="dxa"/>
          </w:tcPr>
          <w:p w14:paraId="729AA410" w14:textId="73FCCA1D" w:rsidR="006B0B13" w:rsidRPr="003F3472" w:rsidRDefault="006B0B13" w:rsidP="006B0B13">
            <w:pPr>
              <w:tabs>
                <w:tab w:val="left" w:pos="1365"/>
              </w:tabs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b/>
                <w:i/>
                <w:sz w:val="20"/>
                <w:szCs w:val="20"/>
              </w:rPr>
              <w:t>For all questions for which the Participant provided incorrect answers</w:t>
            </w:r>
          </w:p>
        </w:tc>
        <w:tc>
          <w:tcPr>
            <w:tcW w:w="1260" w:type="dxa"/>
          </w:tcPr>
          <w:p w14:paraId="3194FA8A" w14:textId="6E194A1B" w:rsidR="006B0B13" w:rsidRPr="006B0B13" w:rsidRDefault="00FE575F" w:rsidP="003A56AE">
            <w:pPr>
              <w:tabs>
                <w:tab w:val="left" w:pos="1365"/>
              </w:tabs>
            </w:pPr>
            <w:r w:rsidRPr="003F347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Yes or No</w:t>
            </w:r>
          </w:p>
        </w:tc>
      </w:tr>
      <w:tr w:rsidR="00E54D29" w:rsidRPr="006B0B13" w14:paraId="630A8BF3" w14:textId="389B6660" w:rsidTr="00FE575F">
        <w:tc>
          <w:tcPr>
            <w:tcW w:w="9720" w:type="dxa"/>
          </w:tcPr>
          <w:p w14:paraId="615072FD" w14:textId="71B65BB4" w:rsidR="00E54D29" w:rsidRPr="003F3472" w:rsidRDefault="00E54D29" w:rsidP="00E54D2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If the participant did not answer all questions correctly, did you review the ICF with the participant and ask again?</w:t>
            </w:r>
          </w:p>
        </w:tc>
        <w:tc>
          <w:tcPr>
            <w:tcW w:w="1260" w:type="dxa"/>
          </w:tcPr>
          <w:p w14:paraId="55269D4F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7Yes"/>
                  <w:enabled/>
                  <w:calcOnExit w:val="0"/>
                  <w:statusText w:type="text" w:val="Yes. 17. If the participant did not answer all questions correctly, did you review the ICF with the participant and ask again?"/>
                  <w:checkBox>
                    <w:sizeAuto/>
                    <w:default w:val="0"/>
                  </w:checkBox>
                </w:ffData>
              </w:fldChar>
            </w:r>
            <w:bookmarkStart w:id="34" w:name="Q17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4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665842E0" w14:textId="456DC560" w:rsidR="00E54D29" w:rsidRPr="00AC2C1A" w:rsidRDefault="00E54D29" w:rsidP="00E54D29">
            <w:pPr>
              <w:tabs>
                <w:tab w:val="left" w:pos="1365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7No"/>
                  <w:enabled/>
                  <w:calcOnExit w:val="0"/>
                  <w:statusText w:type="text" w:val="No. 17. If the participant did not answer all questions correctly, did you review the ICF with the participant and ask again?"/>
                  <w:checkBox>
                    <w:sizeAuto/>
                    <w:default w:val="0"/>
                  </w:checkBox>
                </w:ffData>
              </w:fldChar>
            </w:r>
            <w:bookmarkStart w:id="35" w:name="Q17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5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E54D29" w:rsidRPr="006B0B13" w14:paraId="0DE72682" w14:textId="30FAC20E" w:rsidTr="00FE575F">
        <w:tc>
          <w:tcPr>
            <w:tcW w:w="9720" w:type="dxa"/>
          </w:tcPr>
          <w:p w14:paraId="26A7DDCB" w14:textId="36B378B1" w:rsidR="00E54D29" w:rsidRPr="003F3472" w:rsidRDefault="00E54D29" w:rsidP="00E54D29">
            <w:pPr>
              <w:pStyle w:val="ListParagraph"/>
              <w:numPr>
                <w:ilvl w:val="0"/>
                <w:numId w:val="2"/>
              </w:numPr>
              <w:ind w:left="432"/>
              <w:rPr>
                <w:rFonts w:ascii="Arial" w:hAnsi="Arial" w:cs="Arial"/>
                <w:sz w:val="20"/>
                <w:szCs w:val="20"/>
              </w:rPr>
            </w:pPr>
            <w:r w:rsidRPr="003F3472">
              <w:rPr>
                <w:rFonts w:ascii="Arial" w:hAnsi="Arial" w:cs="Arial"/>
                <w:sz w:val="20"/>
                <w:szCs w:val="20"/>
              </w:rPr>
              <w:t>For all questions you reviewed again with the participant, did the participant demonstrate understanding?</w:t>
            </w:r>
          </w:p>
        </w:tc>
        <w:tc>
          <w:tcPr>
            <w:tcW w:w="1260" w:type="dxa"/>
          </w:tcPr>
          <w:p w14:paraId="0A6176F4" w14:textId="77777777" w:rsidR="00E54D29" w:rsidRPr="004F5F72" w:rsidRDefault="00E54D29" w:rsidP="00E54D29">
            <w:pPr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8Yes"/>
                  <w:enabled/>
                  <w:calcOnExit w:val="0"/>
                  <w:statusText w:type="text" w:val="Yes. 18. For all questions you reviewed again with the participant, did the participant demonstrate understanding?"/>
                  <w:checkBox>
                    <w:sizeAuto/>
                    <w:default w:val="0"/>
                  </w:checkBox>
                </w:ffData>
              </w:fldChar>
            </w:r>
            <w:bookmarkStart w:id="36" w:name="Q18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6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  <w:p w14:paraId="10F47989" w14:textId="581D2B55" w:rsidR="00E54D29" w:rsidRPr="00AC2C1A" w:rsidRDefault="00E54D29" w:rsidP="00E54D29">
            <w:pPr>
              <w:tabs>
                <w:tab w:val="left" w:pos="1365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Q18No"/>
                  <w:enabled/>
                  <w:calcOnExit w:val="0"/>
                  <w:statusText w:type="text" w:val="No. 18. For all questions you reviewed again with the participant, did the participant demonstrate understanding?"/>
                  <w:checkBox>
                    <w:sizeAuto/>
                    <w:default w:val="0"/>
                  </w:checkBox>
                </w:ffData>
              </w:fldChar>
            </w:r>
            <w:bookmarkStart w:id="37" w:name="Q18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>
              <w:rPr>
                <w:rFonts w:ascii="Segoe UI Symbol" w:eastAsia="MS Gothic" w:hAnsi="Segoe UI Symbol" w:cs="Segoe UI Symbol"/>
                <w:bCs/>
              </w:rPr>
            </w:r>
            <w:r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7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</w:tbl>
    <w:p w14:paraId="6DCADF20" w14:textId="77777777" w:rsidR="00AE7F5A" w:rsidRPr="00FE575F" w:rsidRDefault="00AE7F5A" w:rsidP="00AE7F5A">
      <w:pPr>
        <w:tabs>
          <w:tab w:val="left" w:pos="1365"/>
        </w:tabs>
        <w:spacing w:before="120" w:after="0" w:line="240" w:lineRule="auto"/>
        <w:rPr>
          <w:rFonts w:ascii="Arial" w:hAnsi="Arial" w:cs="Arial"/>
          <w:sz w:val="18"/>
          <w:szCs w:val="18"/>
        </w:rPr>
      </w:pPr>
      <w:r w:rsidRPr="003F3472">
        <w:rPr>
          <w:rFonts w:ascii="Arial" w:hAnsi="Arial" w:cs="Arial"/>
          <w:sz w:val="20"/>
          <w:szCs w:val="20"/>
        </w:rPr>
        <w:t>Date and Time Informed Consent Form Signed and Effective:</w:t>
      </w:r>
      <w:r w:rsidRPr="00B77CFB">
        <w:rPr>
          <w:rFonts w:ascii="Arial" w:hAnsi="Arial" w:cs="Arial"/>
          <w:b/>
          <w:bCs/>
        </w:rPr>
        <w:t xml:space="preserve"> </w:t>
      </w:r>
      <w:r w:rsidRPr="00B77CFB">
        <w:rPr>
          <w:rFonts w:ascii="Arial" w:hAnsi="Arial" w:cs="Arial"/>
        </w:rPr>
        <w:t>(dd/mmm/yyyy):</w:t>
      </w:r>
      <w:r w:rsidRPr="003A56AE">
        <w:t xml:space="preserve"> </w:t>
      </w:r>
      <w:r>
        <w:fldChar w:fldCharType="begin">
          <w:ffData>
            <w:name w:val="Date3"/>
            <w:enabled/>
            <w:calcOnExit w:val="0"/>
            <w:statusText w:type="text" w:val="Date Informed Consent Form Signed and Effective  (dd/mmm/yyyy): "/>
            <w:textInput/>
          </w:ffData>
        </w:fldChar>
      </w:r>
      <w:bookmarkStart w:id="38" w:name="Date3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8"/>
      <w:r>
        <w:t xml:space="preserve"> </w:t>
      </w:r>
      <w:r w:rsidRPr="003F3472">
        <w:rPr>
          <w:rFonts w:ascii="Arial" w:hAnsi="Arial" w:cs="Arial"/>
          <w:sz w:val="18"/>
          <w:szCs w:val="18"/>
          <w:lang w:val="fr-FR"/>
        </w:rPr>
        <w:t>(00:00 – 23:59)</w:t>
      </w:r>
      <w:r>
        <w:rPr>
          <w:rFonts w:ascii="Arial" w:hAnsi="Arial" w:cs="Arial"/>
          <w:sz w:val="18"/>
          <w:szCs w:val="18"/>
          <w:lang w:val="fr-FR"/>
        </w:rPr>
        <w:t xml:space="preserve"> </w:t>
      </w:r>
      <w:r>
        <w:rPr>
          <w:rFonts w:ascii="Arial" w:hAnsi="Arial" w:cs="Arial"/>
          <w:sz w:val="18"/>
          <w:szCs w:val="18"/>
          <w:lang w:val="fr-FR"/>
        </w:rPr>
        <w:fldChar w:fldCharType="begin">
          <w:ffData>
            <w:name w:val="Time"/>
            <w:enabled/>
            <w:calcOnExit w:val="0"/>
            <w:statusText w:type="text" w:val="Date and Time Informed Consent Form Signed and Effective: (00:00 - 23:59)"/>
            <w:textInput/>
          </w:ffData>
        </w:fldChar>
      </w:r>
      <w:bookmarkStart w:id="39" w:name="Time"/>
      <w:r>
        <w:rPr>
          <w:rFonts w:ascii="Arial" w:hAnsi="Arial" w:cs="Arial"/>
          <w:sz w:val="18"/>
          <w:szCs w:val="18"/>
          <w:lang w:val="fr-FR"/>
        </w:rPr>
        <w:instrText xml:space="preserve"> FORMTEXT </w:instrText>
      </w:r>
      <w:r>
        <w:rPr>
          <w:rFonts w:ascii="Arial" w:hAnsi="Arial" w:cs="Arial"/>
          <w:sz w:val="18"/>
          <w:szCs w:val="18"/>
          <w:lang w:val="fr-FR"/>
        </w:rPr>
      </w:r>
      <w:r>
        <w:rPr>
          <w:rFonts w:ascii="Arial" w:hAnsi="Arial" w:cs="Arial"/>
          <w:sz w:val="18"/>
          <w:szCs w:val="18"/>
          <w:lang w:val="fr-FR"/>
        </w:rPr>
        <w:fldChar w:fldCharType="separate"/>
      </w:r>
      <w:r>
        <w:rPr>
          <w:rFonts w:ascii="Arial" w:hAnsi="Arial" w:cs="Arial"/>
          <w:noProof/>
          <w:sz w:val="18"/>
          <w:szCs w:val="18"/>
          <w:lang w:val="fr-FR"/>
        </w:rPr>
        <w:t> </w:t>
      </w:r>
      <w:r>
        <w:rPr>
          <w:rFonts w:ascii="Arial" w:hAnsi="Arial" w:cs="Arial"/>
          <w:noProof/>
          <w:sz w:val="18"/>
          <w:szCs w:val="18"/>
          <w:lang w:val="fr-FR"/>
        </w:rPr>
        <w:t> </w:t>
      </w:r>
      <w:r>
        <w:rPr>
          <w:rFonts w:ascii="Arial" w:hAnsi="Arial" w:cs="Arial"/>
          <w:noProof/>
          <w:sz w:val="18"/>
          <w:szCs w:val="18"/>
          <w:lang w:val="fr-FR"/>
        </w:rPr>
        <w:t> </w:t>
      </w:r>
      <w:r>
        <w:rPr>
          <w:rFonts w:ascii="Arial" w:hAnsi="Arial" w:cs="Arial"/>
          <w:noProof/>
          <w:sz w:val="18"/>
          <w:szCs w:val="18"/>
          <w:lang w:val="fr-FR"/>
        </w:rPr>
        <w:t> </w:t>
      </w:r>
      <w:r>
        <w:rPr>
          <w:rFonts w:ascii="Arial" w:hAnsi="Arial" w:cs="Arial"/>
          <w:noProof/>
          <w:sz w:val="18"/>
          <w:szCs w:val="18"/>
          <w:lang w:val="fr-FR"/>
        </w:rPr>
        <w:t> </w:t>
      </w:r>
      <w:r>
        <w:rPr>
          <w:rFonts w:ascii="Arial" w:hAnsi="Arial" w:cs="Arial"/>
          <w:sz w:val="18"/>
          <w:szCs w:val="18"/>
          <w:lang w:val="fr-FR"/>
        </w:rPr>
        <w:fldChar w:fldCharType="end"/>
      </w:r>
      <w:bookmarkEnd w:id="39"/>
    </w:p>
    <w:p w14:paraId="1ADEB594" w14:textId="5AF6FDEC" w:rsidR="00AE7F5A" w:rsidRPr="003F3472" w:rsidRDefault="00AE7F5A" w:rsidP="00AE7F5A">
      <w:pPr>
        <w:tabs>
          <w:tab w:val="left" w:pos="990"/>
        </w:tabs>
        <w:spacing w:before="240" w:after="0"/>
        <w:rPr>
          <w:rFonts w:ascii="Arial" w:hAnsi="Arial" w:cs="Arial"/>
          <w:sz w:val="20"/>
          <w:szCs w:val="20"/>
          <w:lang w:val="fr-FR"/>
        </w:rPr>
      </w:pPr>
      <w:r w:rsidRPr="003F3472">
        <w:rPr>
          <w:rFonts w:ascii="Arial" w:hAnsi="Arial" w:cs="Arial"/>
          <w:sz w:val="20"/>
          <w:szCs w:val="20"/>
        </w:rPr>
        <w:t>Completed by</w:t>
      </w:r>
      <w:r w:rsidRPr="003F3472">
        <w:rPr>
          <w:rFonts w:ascii="Arial" w:hAnsi="Arial" w:cs="Arial"/>
          <w:sz w:val="20"/>
          <w:szCs w:val="20"/>
          <w:lang w:val="fr-FR"/>
        </w:rPr>
        <w:t xml:space="preserve"> </w:t>
      </w:r>
      <w:r w:rsidRPr="003F3472">
        <w:rPr>
          <w:rFonts w:ascii="Arial" w:hAnsi="Arial" w:cs="Arial"/>
          <w:sz w:val="20"/>
          <w:szCs w:val="20"/>
        </w:rPr>
        <w:t xml:space="preserve">(Signature): </w:t>
      </w:r>
      <w:r w:rsidR="00916ECF">
        <w:rPr>
          <w:rFonts w:ascii="Arial" w:hAnsi="Arial" w:cs="Arial"/>
          <w:sz w:val="20"/>
          <w:szCs w:val="20"/>
        </w:rPr>
        <w:fldChar w:fldCharType="begin">
          <w:ffData>
            <w:name w:val="Signature"/>
            <w:enabled/>
            <w:calcOnExit w:val="0"/>
            <w:statusText w:type="text" w:val="Completed by (Signature):   (End of Form)"/>
            <w:textInput/>
          </w:ffData>
        </w:fldChar>
      </w:r>
      <w:bookmarkStart w:id="40" w:name="Signature"/>
      <w:r w:rsidR="00916ECF">
        <w:rPr>
          <w:rFonts w:ascii="Arial" w:hAnsi="Arial" w:cs="Arial"/>
          <w:sz w:val="20"/>
          <w:szCs w:val="20"/>
        </w:rPr>
        <w:instrText xml:space="preserve"> FORMTEXT </w:instrText>
      </w:r>
      <w:r w:rsidR="00916ECF">
        <w:rPr>
          <w:rFonts w:ascii="Arial" w:hAnsi="Arial" w:cs="Arial"/>
          <w:sz w:val="20"/>
          <w:szCs w:val="20"/>
        </w:rPr>
      </w:r>
      <w:r w:rsidR="00916ECF">
        <w:rPr>
          <w:rFonts w:ascii="Arial" w:hAnsi="Arial" w:cs="Arial"/>
          <w:sz w:val="20"/>
          <w:szCs w:val="20"/>
        </w:rPr>
        <w:fldChar w:fldCharType="separate"/>
      </w:r>
      <w:r w:rsidR="00916ECF">
        <w:rPr>
          <w:rFonts w:ascii="Arial" w:hAnsi="Arial" w:cs="Arial"/>
          <w:noProof/>
          <w:sz w:val="20"/>
          <w:szCs w:val="20"/>
        </w:rPr>
        <w:t> </w:t>
      </w:r>
      <w:r w:rsidR="00916ECF">
        <w:rPr>
          <w:rFonts w:ascii="Arial" w:hAnsi="Arial" w:cs="Arial"/>
          <w:noProof/>
          <w:sz w:val="20"/>
          <w:szCs w:val="20"/>
        </w:rPr>
        <w:t> </w:t>
      </w:r>
      <w:r w:rsidR="00916ECF">
        <w:rPr>
          <w:rFonts w:ascii="Arial" w:hAnsi="Arial" w:cs="Arial"/>
          <w:noProof/>
          <w:sz w:val="20"/>
          <w:szCs w:val="20"/>
        </w:rPr>
        <w:t> </w:t>
      </w:r>
      <w:r w:rsidR="00916ECF">
        <w:rPr>
          <w:rFonts w:ascii="Arial" w:hAnsi="Arial" w:cs="Arial"/>
          <w:noProof/>
          <w:sz w:val="20"/>
          <w:szCs w:val="20"/>
        </w:rPr>
        <w:t> </w:t>
      </w:r>
      <w:r w:rsidR="00916ECF">
        <w:rPr>
          <w:rFonts w:ascii="Arial" w:hAnsi="Arial" w:cs="Arial"/>
          <w:noProof/>
          <w:sz w:val="20"/>
          <w:szCs w:val="20"/>
        </w:rPr>
        <w:t> </w:t>
      </w:r>
      <w:r w:rsidR="00916ECF">
        <w:rPr>
          <w:rFonts w:ascii="Arial" w:hAnsi="Arial" w:cs="Arial"/>
          <w:sz w:val="20"/>
          <w:szCs w:val="20"/>
        </w:rPr>
        <w:fldChar w:fldCharType="end"/>
      </w:r>
      <w:bookmarkEnd w:id="40"/>
    </w:p>
    <w:p w14:paraId="672EB72E" w14:textId="77777777" w:rsidR="00FE575F" w:rsidRPr="003F3472" w:rsidRDefault="00FE575F" w:rsidP="00E349D6">
      <w:pPr>
        <w:pStyle w:val="Footer"/>
        <w:spacing w:before="120"/>
        <w:rPr>
          <w:rFonts w:ascii="Arial" w:hAnsi="Arial" w:cs="Arial"/>
          <w:i/>
          <w:sz w:val="16"/>
          <w:szCs w:val="16"/>
        </w:rPr>
      </w:pPr>
      <w:r w:rsidRPr="003F3472">
        <w:rPr>
          <w:rFonts w:ascii="Arial" w:hAnsi="Arial" w:cs="Arial"/>
          <w:i/>
          <w:sz w:val="16"/>
          <w:szCs w:val="16"/>
        </w:rPr>
        <w:t>Version_</w:t>
      </w:r>
      <w:r>
        <w:rPr>
          <w:rFonts w:ascii="Arial" w:hAnsi="Arial" w:cs="Arial"/>
          <w:i/>
          <w:sz w:val="16"/>
          <w:szCs w:val="16"/>
        </w:rPr>
        <w:t>November</w:t>
      </w:r>
      <w:r w:rsidRPr="003F3472">
        <w:rPr>
          <w:rFonts w:ascii="Arial" w:hAnsi="Arial" w:cs="Arial"/>
          <w:i/>
          <w:sz w:val="16"/>
          <w:szCs w:val="16"/>
        </w:rPr>
        <w:t xml:space="preserve"> 2020</w:t>
      </w:r>
    </w:p>
    <w:sectPr w:rsidR="00FE575F" w:rsidRPr="003F3472" w:rsidSect="009532A1">
      <w:footerReference w:type="default" r:id="rId11"/>
      <w:pgSz w:w="12240" w:h="15840" w:code="1"/>
      <w:pgMar w:top="576" w:right="720" w:bottom="576" w:left="72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C362D" w14:textId="77777777" w:rsidR="00625816" w:rsidRDefault="00625816" w:rsidP="00E16359">
      <w:pPr>
        <w:spacing w:after="0" w:line="240" w:lineRule="auto"/>
      </w:pPr>
      <w:r>
        <w:separator/>
      </w:r>
    </w:p>
  </w:endnote>
  <w:endnote w:type="continuationSeparator" w:id="0">
    <w:p w14:paraId="082EA33D" w14:textId="77777777" w:rsidR="00625816" w:rsidRDefault="00625816" w:rsidP="00E163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DC9AF" w14:textId="1D737824" w:rsidR="002A2771" w:rsidRPr="003F3472" w:rsidRDefault="00E54D29" w:rsidP="00E349D6">
    <w:pPr>
      <w:pStyle w:val="Footer"/>
      <w:tabs>
        <w:tab w:val="clear" w:pos="9360"/>
        <w:tab w:val="right" w:pos="10800"/>
      </w:tabs>
      <w:rPr>
        <w:rFonts w:ascii="Arial" w:hAnsi="Arial" w:cs="Arial"/>
        <w:sz w:val="16"/>
        <w:szCs w:val="16"/>
      </w:rPr>
    </w:pPr>
    <w:proofErr w:type="spellStart"/>
    <w:r w:rsidRPr="00E54D29">
      <w:rPr>
        <w:rFonts w:ascii="Arial" w:hAnsi="Arial" w:cs="Arial"/>
        <w:sz w:val="16"/>
        <w:szCs w:val="16"/>
      </w:rPr>
      <w:t>SS_Informed</w:t>
    </w:r>
    <w:proofErr w:type="spellEnd"/>
    <w:r w:rsidRPr="00E54D29">
      <w:rPr>
        <w:rFonts w:ascii="Arial" w:hAnsi="Arial" w:cs="Arial"/>
        <w:sz w:val="16"/>
        <w:szCs w:val="16"/>
      </w:rPr>
      <w:t xml:space="preserve"> Consent Process Checklist</w:t>
    </w:r>
    <w:r w:rsidR="002A2771" w:rsidRPr="003F3472">
      <w:rPr>
        <w:rFonts w:ascii="Arial" w:hAnsi="Arial" w:cs="Arial"/>
        <w:sz w:val="16"/>
        <w:szCs w:val="16"/>
      </w:rPr>
      <w:tab/>
    </w:r>
    <w:r w:rsidR="002A2771" w:rsidRPr="003F3472">
      <w:rPr>
        <w:rFonts w:ascii="Arial" w:hAnsi="Arial" w:cs="Arial"/>
        <w:sz w:val="16"/>
        <w:szCs w:val="16"/>
      </w:rPr>
      <w:tab/>
    </w:r>
    <w:sdt>
      <w:sdtPr>
        <w:rPr>
          <w:rFonts w:ascii="Arial" w:hAnsi="Arial" w:cs="Arial"/>
          <w:sz w:val="16"/>
          <w:szCs w:val="16"/>
        </w:rPr>
        <w:id w:val="-152683343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16"/>
              <w:szCs w:val="16"/>
            </w:rPr>
            <w:id w:val="-1297673436"/>
            <w:docPartObj>
              <w:docPartGallery w:val="Page Numbers (Top of Page)"/>
              <w:docPartUnique/>
            </w:docPartObj>
          </w:sdtPr>
          <w:sdtEndPr/>
          <w:sdtContent>
            <w:r w:rsidR="002A2771" w:rsidRPr="003F3472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A18EC" w:rsidRPr="003F3472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="002A2771" w:rsidRPr="003F3472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A18EC" w:rsidRPr="003F3472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19A53" w14:textId="77777777" w:rsidR="00625816" w:rsidRDefault="00625816" w:rsidP="00E16359">
      <w:pPr>
        <w:spacing w:after="0" w:line="240" w:lineRule="auto"/>
      </w:pPr>
      <w:r>
        <w:separator/>
      </w:r>
    </w:p>
  </w:footnote>
  <w:footnote w:type="continuationSeparator" w:id="0">
    <w:p w14:paraId="1DAF4DAD" w14:textId="77777777" w:rsidR="00625816" w:rsidRDefault="00625816" w:rsidP="00E163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9" type="#_x0000_t75" style="width:11.65pt;height:11.65pt;visibility:visible;mso-wrap-style:square" o:bullet="t">
        <v:imagedata r:id="rId1" o:title=""/>
      </v:shape>
    </w:pict>
  </w:numPicBullet>
  <w:abstractNum w:abstractNumId="0" w15:restartNumberingAfterBreak="0">
    <w:nsid w:val="0FBB2832"/>
    <w:multiLevelType w:val="hybridMultilevel"/>
    <w:tmpl w:val="3BAA65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A358F7"/>
    <w:multiLevelType w:val="hybridMultilevel"/>
    <w:tmpl w:val="95208F0A"/>
    <w:lvl w:ilvl="0" w:tplc="F6024E2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7249D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9D8356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A5228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22E6C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AEC0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A0A30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4FF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55CB0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5B54F2A"/>
    <w:multiLevelType w:val="hybridMultilevel"/>
    <w:tmpl w:val="6BB2E2CA"/>
    <w:lvl w:ilvl="0" w:tplc="E77C31BC">
      <w:start w:val="1"/>
      <w:numFmt w:val="decimal"/>
      <w:lvlText w:val="%1."/>
      <w:lvlJc w:val="left"/>
      <w:pPr>
        <w:ind w:left="5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527CC9"/>
    <w:multiLevelType w:val="hybridMultilevel"/>
    <w:tmpl w:val="49DC15C6"/>
    <w:lvl w:ilvl="0" w:tplc="C6B0017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7606634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1B1D9C"/>
    <w:multiLevelType w:val="hybridMultilevel"/>
    <w:tmpl w:val="49DC15C6"/>
    <w:lvl w:ilvl="0" w:tplc="C6B0017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7606634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654EFE"/>
    <w:multiLevelType w:val="hybridMultilevel"/>
    <w:tmpl w:val="3FBEA8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MTIyszS0sLQ0MDVS0lEKTi0uzszPAykwrgUAKnN29iwAAAA="/>
  </w:docVars>
  <w:rsids>
    <w:rsidRoot w:val="00E16359"/>
    <w:rsid w:val="00081988"/>
    <w:rsid w:val="000869CB"/>
    <w:rsid w:val="000A18EC"/>
    <w:rsid w:val="000A6A74"/>
    <w:rsid w:val="000B2E08"/>
    <w:rsid w:val="000C3505"/>
    <w:rsid w:val="000D76A7"/>
    <w:rsid w:val="000F7952"/>
    <w:rsid w:val="00102D75"/>
    <w:rsid w:val="00142B5D"/>
    <w:rsid w:val="0014338A"/>
    <w:rsid w:val="00144D85"/>
    <w:rsid w:val="00156814"/>
    <w:rsid w:val="001E6B9A"/>
    <w:rsid w:val="001F68D8"/>
    <w:rsid w:val="002027BF"/>
    <w:rsid w:val="00205ACF"/>
    <w:rsid w:val="00281FEF"/>
    <w:rsid w:val="002930A8"/>
    <w:rsid w:val="00294EDC"/>
    <w:rsid w:val="00297E7C"/>
    <w:rsid w:val="002A2771"/>
    <w:rsid w:val="002A4D56"/>
    <w:rsid w:val="002D00EF"/>
    <w:rsid w:val="002F1D64"/>
    <w:rsid w:val="00306857"/>
    <w:rsid w:val="0034108E"/>
    <w:rsid w:val="00384DCC"/>
    <w:rsid w:val="003A56AE"/>
    <w:rsid w:val="003B2183"/>
    <w:rsid w:val="003E2031"/>
    <w:rsid w:val="003F3472"/>
    <w:rsid w:val="003F5DFF"/>
    <w:rsid w:val="0040403F"/>
    <w:rsid w:val="00460998"/>
    <w:rsid w:val="00474420"/>
    <w:rsid w:val="00490952"/>
    <w:rsid w:val="00494922"/>
    <w:rsid w:val="004C3B25"/>
    <w:rsid w:val="004C55BA"/>
    <w:rsid w:val="004D59F7"/>
    <w:rsid w:val="004F5F72"/>
    <w:rsid w:val="00525329"/>
    <w:rsid w:val="005268F8"/>
    <w:rsid w:val="005473D8"/>
    <w:rsid w:val="005640D6"/>
    <w:rsid w:val="005E2215"/>
    <w:rsid w:val="005E55B7"/>
    <w:rsid w:val="005E6147"/>
    <w:rsid w:val="005F2686"/>
    <w:rsid w:val="00607260"/>
    <w:rsid w:val="00625816"/>
    <w:rsid w:val="00637B8F"/>
    <w:rsid w:val="006403DA"/>
    <w:rsid w:val="00640750"/>
    <w:rsid w:val="006557E0"/>
    <w:rsid w:val="006702D8"/>
    <w:rsid w:val="006930CD"/>
    <w:rsid w:val="006B0B13"/>
    <w:rsid w:val="006B3E5C"/>
    <w:rsid w:val="006F7C0F"/>
    <w:rsid w:val="0071592A"/>
    <w:rsid w:val="00727C66"/>
    <w:rsid w:val="00741587"/>
    <w:rsid w:val="00756A93"/>
    <w:rsid w:val="0077402F"/>
    <w:rsid w:val="007848F3"/>
    <w:rsid w:val="00791643"/>
    <w:rsid w:val="007C7648"/>
    <w:rsid w:val="00803860"/>
    <w:rsid w:val="00803E1B"/>
    <w:rsid w:val="008078E7"/>
    <w:rsid w:val="00822E2F"/>
    <w:rsid w:val="00826280"/>
    <w:rsid w:val="0086119A"/>
    <w:rsid w:val="00862752"/>
    <w:rsid w:val="008A66EA"/>
    <w:rsid w:val="008E0BC0"/>
    <w:rsid w:val="00907A07"/>
    <w:rsid w:val="00916ECF"/>
    <w:rsid w:val="00942E05"/>
    <w:rsid w:val="009532A1"/>
    <w:rsid w:val="00955611"/>
    <w:rsid w:val="00974369"/>
    <w:rsid w:val="009A1616"/>
    <w:rsid w:val="009B3AA7"/>
    <w:rsid w:val="009C1421"/>
    <w:rsid w:val="009D516D"/>
    <w:rsid w:val="00A5296B"/>
    <w:rsid w:val="00A6759D"/>
    <w:rsid w:val="00A70972"/>
    <w:rsid w:val="00A74993"/>
    <w:rsid w:val="00A90768"/>
    <w:rsid w:val="00AC2C1A"/>
    <w:rsid w:val="00AD1098"/>
    <w:rsid w:val="00AE09E5"/>
    <w:rsid w:val="00AE7F5A"/>
    <w:rsid w:val="00AF427E"/>
    <w:rsid w:val="00B01195"/>
    <w:rsid w:val="00B165DE"/>
    <w:rsid w:val="00B57BDA"/>
    <w:rsid w:val="00B853B3"/>
    <w:rsid w:val="00B914D4"/>
    <w:rsid w:val="00BA0BA3"/>
    <w:rsid w:val="00BF70FC"/>
    <w:rsid w:val="00C411BA"/>
    <w:rsid w:val="00C47898"/>
    <w:rsid w:val="00C86497"/>
    <w:rsid w:val="00CC3EB5"/>
    <w:rsid w:val="00CD57FB"/>
    <w:rsid w:val="00D77216"/>
    <w:rsid w:val="00DA3C28"/>
    <w:rsid w:val="00DC3872"/>
    <w:rsid w:val="00DD3362"/>
    <w:rsid w:val="00DD5AFA"/>
    <w:rsid w:val="00DF079B"/>
    <w:rsid w:val="00DF53B1"/>
    <w:rsid w:val="00DF6AF7"/>
    <w:rsid w:val="00E10E5D"/>
    <w:rsid w:val="00E16359"/>
    <w:rsid w:val="00E349D6"/>
    <w:rsid w:val="00E54D29"/>
    <w:rsid w:val="00EC33E7"/>
    <w:rsid w:val="00EE0732"/>
    <w:rsid w:val="00F00B6A"/>
    <w:rsid w:val="00F262F9"/>
    <w:rsid w:val="00F6152A"/>
    <w:rsid w:val="00FA7CC1"/>
    <w:rsid w:val="00FB48E3"/>
    <w:rsid w:val="00FC7563"/>
    <w:rsid w:val="00FE575F"/>
    <w:rsid w:val="00FE6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D18D6"/>
  <w15:docId w15:val="{9151FE07-913D-42EB-98CD-543A0F4D0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5F72"/>
  </w:style>
  <w:style w:type="paragraph" w:styleId="Heading1">
    <w:name w:val="heading 1"/>
    <w:basedOn w:val="Heading2"/>
    <w:next w:val="Normal"/>
    <w:link w:val="Heading1Char"/>
    <w:uiPriority w:val="9"/>
    <w:qFormat/>
    <w:rsid w:val="00FE575F"/>
    <w:pPr>
      <w:spacing w:after="0"/>
      <w:outlineLvl w:val="0"/>
    </w:pPr>
    <w:rPr>
      <w:b/>
      <w:bCs/>
      <w:i w:val="0"/>
      <w:iCs w:val="0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FE575F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575F"/>
    <w:pPr>
      <w:widowControl w:val="0"/>
      <w:jc w:val="center"/>
      <w:outlineLvl w:val="2"/>
    </w:pPr>
    <w:rPr>
      <w:rFonts w:ascii="Arial" w:hAnsi="Arial" w:cs="Arial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6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6359"/>
  </w:style>
  <w:style w:type="paragraph" w:styleId="Footer">
    <w:name w:val="footer"/>
    <w:basedOn w:val="Normal"/>
    <w:link w:val="FooterChar"/>
    <w:uiPriority w:val="99"/>
    <w:unhideWhenUsed/>
    <w:rsid w:val="00E16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6359"/>
  </w:style>
  <w:style w:type="paragraph" w:styleId="BalloonText">
    <w:name w:val="Balloon Text"/>
    <w:basedOn w:val="Normal"/>
    <w:link w:val="BalloonTextChar"/>
    <w:uiPriority w:val="99"/>
    <w:semiHidden/>
    <w:unhideWhenUsed/>
    <w:rsid w:val="00E163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35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097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C47898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7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79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7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7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7952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E575F"/>
    <w:rPr>
      <w:rFonts w:ascii="Arial" w:hAnsi="Arial" w:cs="Arial"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E575F"/>
    <w:rPr>
      <w:rFonts w:ascii="Arial" w:hAnsi="Arial" w:cs="Arial"/>
      <w:i/>
      <w:i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E575F"/>
    <w:rPr>
      <w:rFonts w:ascii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BE1A0B23F7042BF74DC45D10E0E5A" ma:contentTypeVersion="11" ma:contentTypeDescription="Create a new document." ma:contentTypeScope="" ma:versionID="1c0c59086b6a1b58614420fede1a6123">
  <xsd:schema xmlns:xsd="http://www.w3.org/2001/XMLSchema" xmlns:xs="http://www.w3.org/2001/XMLSchema" xmlns:p="http://schemas.microsoft.com/office/2006/metadata/properties" xmlns:ns2="40689e81-8e1d-4cb9-9c46-2811b843d223" xmlns:ns3="26d1b6b3-883c-4be2-bfcf-f0d31b4eacef" targetNamespace="http://schemas.microsoft.com/office/2006/metadata/properties" ma:root="true" ma:fieldsID="1f00220cdfd5399af5c71d8835481946" ns2:_="" ns3:_="">
    <xsd:import namespace="40689e81-8e1d-4cb9-9c46-2811b843d223"/>
    <xsd:import namespace="26d1b6b3-883c-4be2-bfcf-f0d31b4eace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89e81-8e1d-4cb9-9c46-2811b843d2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1b6b3-883c-4be2-bfcf-f0d31b4eac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EDADAC-2784-4858-9CED-DB42D9248D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689e81-8e1d-4cb9-9c46-2811b843d223"/>
    <ds:schemaRef ds:uri="26d1b6b3-883c-4be2-bfcf-f0d31b4eac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BAA7BF-53B3-400A-BB55-DA4BB6BBB3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A7B51D-23F4-4408-B26C-76C3F095C3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9247486-30AB-4A39-9899-8EF5262E3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E: Sample Informed Consent Process Checklist</vt:lpstr>
    </vt:vector>
  </TitlesOfParts>
  <Company>Altarum Institute</Company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E: Sample Informed Consent Process Checklist</dc:title>
  <dc:subject>Multi-Site template for Multi Site template for Sample Protocol Deviation Log</dc:subject>
  <dc:creator>National Institute of Arthritis and Musculoskeletal and Skin Diseases</dc:creator>
  <cp:keywords>National Institute of Arthritis and Musculoskeletal and Skin Diseases; NIAMS; Sample Informed Consent Process ChecklistForm; multi-site;</cp:keywords>
  <cp:lastModifiedBy>Guy Hendrickson</cp:lastModifiedBy>
  <cp:revision>13</cp:revision>
  <cp:lastPrinted>2019-08-05T19:04:00Z</cp:lastPrinted>
  <dcterms:created xsi:type="dcterms:W3CDTF">2021-07-03T00:56:00Z</dcterms:created>
  <dcterms:modified xsi:type="dcterms:W3CDTF">2022-03-17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BE1A0B23F7042BF74DC45D10E0E5A</vt:lpwstr>
  </property>
</Properties>
</file>